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06067E" w14:textId="77777777" w:rsidR="00654BBE" w:rsidRDefault="00000000">
      <w:pPr>
        <w:pStyle w:val="1"/>
        <w:spacing w:after="160" w:line="240" w:lineRule="auto"/>
        <w:rPr>
          <w:rFonts w:ascii="黑体" w:eastAsia="黑体" w:hAnsi="黑体" w:hint="eastAsia"/>
          <w:b w:val="0"/>
          <w:sz w:val="32"/>
          <w:szCs w:val="32"/>
        </w:rPr>
      </w:pPr>
      <w:r>
        <w:rPr>
          <w:rFonts w:ascii="黑体" w:eastAsia="黑体" w:hAnsi="黑体" w:hint="eastAsia"/>
          <w:b w:val="0"/>
          <w:sz w:val="32"/>
          <w:szCs w:val="32"/>
        </w:rPr>
        <w:t>附件3</w:t>
      </w:r>
    </w:p>
    <w:p w14:paraId="2A33E917" w14:textId="77777777" w:rsidR="00654BBE" w:rsidRDefault="00000000">
      <w:pPr>
        <w:ind w:firstLineChars="200" w:firstLine="723"/>
        <w:jc w:val="center"/>
        <w:rPr>
          <w:rFonts w:ascii="宋体" w:hAnsi="宋体" w:cs="黑体" w:hint="eastAsia"/>
          <w:b/>
          <w:bCs/>
          <w:color w:val="000000"/>
          <w:kern w:val="0"/>
          <w:sz w:val="36"/>
          <w:szCs w:val="21"/>
        </w:rPr>
      </w:pPr>
      <w:r>
        <w:rPr>
          <w:rFonts w:ascii="宋体" w:hAnsi="宋体" w:cs="黑体" w:hint="eastAsia"/>
          <w:b/>
          <w:bCs/>
          <w:color w:val="000000"/>
          <w:kern w:val="0"/>
          <w:sz w:val="36"/>
          <w:szCs w:val="21"/>
        </w:rPr>
        <w:t>会议注册（</w:t>
      </w:r>
      <w:proofErr w:type="gramStart"/>
      <w:r>
        <w:rPr>
          <w:rFonts w:ascii="宋体" w:hAnsi="宋体" w:cs="黑体" w:hint="eastAsia"/>
          <w:b/>
          <w:bCs/>
          <w:color w:val="000000"/>
          <w:kern w:val="0"/>
          <w:sz w:val="36"/>
          <w:szCs w:val="21"/>
        </w:rPr>
        <w:t>微信小</w:t>
      </w:r>
      <w:proofErr w:type="gramEnd"/>
      <w:r>
        <w:rPr>
          <w:rFonts w:ascii="宋体" w:hAnsi="宋体" w:cs="黑体" w:hint="eastAsia"/>
          <w:b/>
          <w:bCs/>
          <w:color w:val="000000"/>
          <w:kern w:val="0"/>
          <w:sz w:val="36"/>
          <w:szCs w:val="21"/>
        </w:rPr>
        <w:t>程序）使用说明</w:t>
      </w:r>
    </w:p>
    <w:p w14:paraId="2481DE9D" w14:textId="77777777" w:rsidR="00654BBE" w:rsidRDefault="00000000">
      <w:pPr>
        <w:numPr>
          <w:ilvl w:val="0"/>
          <w:numId w:val="2"/>
        </w:numPr>
        <w:rPr>
          <w:rFonts w:ascii="仿宋_GB2312" w:eastAsia="仿宋_GB2312" w:hAnsi="Times New Roman"/>
          <w:sz w:val="28"/>
          <w:szCs w:val="24"/>
        </w:rPr>
      </w:pPr>
      <w:proofErr w:type="gramStart"/>
      <w:r>
        <w:rPr>
          <w:rFonts w:ascii="仿宋_GB2312" w:eastAsia="仿宋_GB2312" w:hAnsi="Times New Roman" w:hint="eastAsia"/>
          <w:sz w:val="28"/>
          <w:szCs w:val="24"/>
        </w:rPr>
        <w:t>微信搜索</w:t>
      </w:r>
      <w:proofErr w:type="gramEnd"/>
      <w:r>
        <w:rPr>
          <w:rFonts w:ascii="仿宋_GB2312" w:eastAsia="仿宋_GB2312" w:hAnsi="Times New Roman" w:hint="eastAsia"/>
          <w:sz w:val="28"/>
          <w:szCs w:val="24"/>
        </w:rPr>
        <w:t>中国电机工程学会小程序或者</w:t>
      </w:r>
      <w:proofErr w:type="gramStart"/>
      <w:r>
        <w:rPr>
          <w:rFonts w:ascii="仿宋_GB2312" w:eastAsia="仿宋_GB2312" w:hAnsi="Times New Roman" w:hint="eastAsia"/>
          <w:sz w:val="28"/>
          <w:szCs w:val="24"/>
        </w:rPr>
        <w:t>扫微信</w:t>
      </w:r>
      <w:proofErr w:type="gramEnd"/>
      <w:r>
        <w:rPr>
          <w:rFonts w:ascii="仿宋_GB2312" w:eastAsia="仿宋_GB2312" w:hAnsi="Times New Roman" w:hint="eastAsia"/>
          <w:sz w:val="28"/>
          <w:szCs w:val="24"/>
        </w:rPr>
        <w:t>小程序二维码</w:t>
      </w:r>
    </w:p>
    <w:p w14:paraId="2545FCE9" w14:textId="77777777" w:rsidR="00654BBE" w:rsidRDefault="00000000">
      <w:pPr>
        <w:jc w:val="center"/>
        <w:rPr>
          <w:rFonts w:ascii="Times New Roman" w:hAnsi="Times New Roman"/>
          <w:sz w:val="22"/>
          <w:szCs w:val="21"/>
        </w:rPr>
      </w:pPr>
      <w:r>
        <w:rPr>
          <w:rFonts w:ascii="Times New Roman" w:hAnsi="Times New Roman" w:hint="eastAsia"/>
          <w:noProof/>
          <w:sz w:val="22"/>
          <w:szCs w:val="21"/>
        </w:rPr>
        <w:drawing>
          <wp:inline distT="0" distB="0" distL="114300" distR="114300" wp14:anchorId="06E0C4E6" wp14:editId="77EE5EBA">
            <wp:extent cx="2094865" cy="2094865"/>
            <wp:effectExtent l="0" t="0" r="635" b="635"/>
            <wp:docPr id="1144899048" name="图片 1144899048" descr="WechatIMG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99048" name="图片 1144899048" descr="WechatIMG11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2100" cy="210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44240" w14:textId="77777777" w:rsidR="00654BBE" w:rsidRDefault="00000000">
      <w:pPr>
        <w:rPr>
          <w:rFonts w:ascii="仿宋_GB2312" w:eastAsia="仿宋_GB2312" w:hAnsi="Times New Roman"/>
          <w:sz w:val="28"/>
          <w:szCs w:val="24"/>
        </w:rPr>
      </w:pPr>
      <w:r>
        <w:rPr>
          <w:rFonts w:ascii="仿宋_GB2312" w:eastAsia="仿宋_GB2312" w:hAnsi="Times New Roman" w:hint="eastAsia"/>
          <w:sz w:val="28"/>
          <w:szCs w:val="24"/>
        </w:rPr>
        <w:t>2、点击个人中心进行登录（如果没有账号，在登录页面右下角</w:t>
      </w:r>
      <w:proofErr w:type="gramStart"/>
      <w:r>
        <w:rPr>
          <w:rFonts w:ascii="仿宋_GB2312" w:eastAsia="仿宋_GB2312" w:hAnsi="Times New Roman" w:hint="eastAsia"/>
          <w:sz w:val="28"/>
          <w:szCs w:val="24"/>
        </w:rPr>
        <w:t>点立即</w:t>
      </w:r>
      <w:proofErr w:type="gramEnd"/>
      <w:r>
        <w:rPr>
          <w:rFonts w:ascii="仿宋_GB2312" w:eastAsia="仿宋_GB2312" w:hAnsi="Times New Roman" w:hint="eastAsia"/>
          <w:sz w:val="28"/>
          <w:szCs w:val="24"/>
        </w:rPr>
        <w:t>注册）</w:t>
      </w:r>
    </w:p>
    <w:p w14:paraId="036E4F4B" w14:textId="77777777" w:rsidR="00654BBE" w:rsidRDefault="00000000">
      <w:pPr>
        <w:rPr>
          <w:rFonts w:ascii="Times New Roman" w:hAnsi="Times New Roman"/>
          <w:sz w:val="22"/>
          <w:szCs w:val="21"/>
        </w:rPr>
      </w:pPr>
      <w:r>
        <w:rPr>
          <w:rFonts w:ascii="Times New Roman" w:hAnsi="Times New Roman"/>
          <w:noProof/>
          <w:sz w:val="22"/>
          <w:szCs w:val="21"/>
        </w:rPr>
        <w:drawing>
          <wp:inline distT="0" distB="0" distL="114300" distR="114300" wp14:anchorId="0EB50819" wp14:editId="54E902C5">
            <wp:extent cx="1836000" cy="3502800"/>
            <wp:effectExtent l="0" t="0" r="0" b="2540"/>
            <wp:docPr id="1479758783" name="图片 1479758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758783" name="图片 147975878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36000" cy="35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sz w:val="22"/>
          <w:szCs w:val="21"/>
        </w:rPr>
        <w:drawing>
          <wp:inline distT="0" distB="0" distL="114300" distR="114300" wp14:anchorId="0E7FD5B1" wp14:editId="0A1C2852">
            <wp:extent cx="1854000" cy="3452400"/>
            <wp:effectExtent l="0" t="0" r="0" b="0"/>
            <wp:docPr id="199575000" name="图片 199575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75000" name="图片 19957500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54000" cy="34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4B302" w14:textId="77777777" w:rsidR="00654BBE" w:rsidRDefault="00000000">
      <w:pPr>
        <w:rPr>
          <w:rFonts w:ascii="仿宋_GB2312" w:eastAsia="仿宋_GB2312" w:hAnsi="Times New Roman"/>
          <w:sz w:val="28"/>
          <w:szCs w:val="24"/>
        </w:rPr>
      </w:pPr>
      <w:r>
        <w:rPr>
          <w:rFonts w:ascii="仿宋_GB2312" w:eastAsia="仿宋_GB2312" w:hAnsi="Times New Roman" w:hint="eastAsia"/>
          <w:sz w:val="28"/>
          <w:szCs w:val="24"/>
        </w:rPr>
        <w:lastRenderedPageBreak/>
        <w:t>3、登录成功后点击参会注册</w:t>
      </w:r>
    </w:p>
    <w:p w14:paraId="15B42780" w14:textId="77777777" w:rsidR="00654BBE" w:rsidRDefault="00000000">
      <w:pPr>
        <w:rPr>
          <w:rFonts w:ascii="Times New Roman" w:hAnsi="Times New Roman"/>
          <w:sz w:val="22"/>
          <w:szCs w:val="21"/>
        </w:rPr>
      </w:pPr>
      <w:r>
        <w:rPr>
          <w:rFonts w:ascii="Times New Roman" w:hAnsi="Times New Roman"/>
          <w:noProof/>
          <w:sz w:val="22"/>
          <w:szCs w:val="21"/>
        </w:rPr>
        <w:drawing>
          <wp:inline distT="0" distB="0" distL="114300" distR="114300" wp14:anchorId="77436430" wp14:editId="6F677E25">
            <wp:extent cx="1919605" cy="3662680"/>
            <wp:effectExtent l="0" t="0" r="10795" b="20320"/>
            <wp:docPr id="958594512" name="图片 958594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594512" name="图片 95859451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19605" cy="366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C0FD3" w14:textId="77777777" w:rsidR="00654BBE" w:rsidRDefault="00000000">
      <w:pPr>
        <w:rPr>
          <w:rFonts w:ascii="仿宋_GB2312" w:eastAsia="仿宋_GB2312" w:hAnsi="Times New Roman"/>
          <w:sz w:val="28"/>
          <w:szCs w:val="24"/>
        </w:rPr>
      </w:pPr>
      <w:r>
        <w:rPr>
          <w:rFonts w:ascii="仿宋_GB2312" w:eastAsia="仿宋_GB2312" w:hAnsi="Times New Roman" w:hint="eastAsia"/>
          <w:sz w:val="28"/>
          <w:szCs w:val="24"/>
        </w:rPr>
        <w:t>4、选择专委会会议中您要参加的会议，点击我要参会</w:t>
      </w:r>
    </w:p>
    <w:p w14:paraId="55D7DF94" w14:textId="77777777" w:rsidR="00654BBE" w:rsidRDefault="00000000">
      <w:pPr>
        <w:rPr>
          <w:rFonts w:ascii="Times New Roman" w:hAnsi="Times New Roman"/>
          <w:sz w:val="22"/>
          <w:szCs w:val="21"/>
        </w:rPr>
      </w:pPr>
      <w:r>
        <w:rPr>
          <w:rFonts w:ascii="Times New Roman" w:hAnsi="Times New Roman"/>
          <w:noProof/>
          <w:sz w:val="22"/>
          <w:szCs w:val="21"/>
        </w:rPr>
        <w:drawing>
          <wp:inline distT="0" distB="0" distL="114300" distR="114300" wp14:anchorId="705F4341" wp14:editId="11A41186">
            <wp:extent cx="1678940" cy="3161030"/>
            <wp:effectExtent l="0" t="0" r="0" b="1270"/>
            <wp:docPr id="2057207430" name="图片 2057207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207430" name="图片 205720743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83173" cy="3169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90702" w14:textId="77777777" w:rsidR="00654BBE" w:rsidRDefault="00654BBE">
      <w:pPr>
        <w:rPr>
          <w:rFonts w:ascii="Times New Roman" w:hAnsi="Times New Roman"/>
          <w:sz w:val="22"/>
          <w:szCs w:val="21"/>
        </w:rPr>
      </w:pPr>
    </w:p>
    <w:p w14:paraId="507EB430" w14:textId="77777777" w:rsidR="00654BBE" w:rsidRDefault="00000000">
      <w:pPr>
        <w:numPr>
          <w:ilvl w:val="0"/>
          <w:numId w:val="3"/>
        </w:numPr>
        <w:rPr>
          <w:rFonts w:ascii="仿宋_GB2312" w:eastAsia="仿宋_GB2312" w:hAnsi="Times New Roman"/>
          <w:sz w:val="28"/>
          <w:szCs w:val="24"/>
        </w:rPr>
      </w:pPr>
      <w:r>
        <w:rPr>
          <w:rFonts w:ascii="仿宋_GB2312" w:eastAsia="仿宋_GB2312" w:hAnsi="Times New Roman" w:hint="eastAsia"/>
          <w:sz w:val="28"/>
          <w:szCs w:val="24"/>
        </w:rPr>
        <w:lastRenderedPageBreak/>
        <w:t>完成填写、支付。</w:t>
      </w:r>
    </w:p>
    <w:p w14:paraId="27D374D3" w14:textId="77777777" w:rsidR="00654BBE" w:rsidRDefault="00000000">
      <w:pPr>
        <w:rPr>
          <w:rFonts w:ascii="Times New Roman" w:hAnsi="Times New Roman"/>
          <w:sz w:val="22"/>
          <w:szCs w:val="21"/>
        </w:rPr>
      </w:pPr>
      <w:r>
        <w:rPr>
          <w:rFonts w:ascii="Times New Roman" w:hAnsi="Times New Roman"/>
          <w:noProof/>
          <w:szCs w:val="20"/>
        </w:rPr>
        <w:drawing>
          <wp:inline distT="0" distB="0" distL="114300" distR="114300" wp14:anchorId="5E40ED5D" wp14:editId="7BDEDEA6">
            <wp:extent cx="1675130" cy="3213100"/>
            <wp:effectExtent l="0" t="0" r="1270" b="6350"/>
            <wp:docPr id="1093981242" name="图片 1093981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981242" name="图片 109398124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79672" cy="3221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57EE4" w14:textId="77777777" w:rsidR="00654BBE" w:rsidRDefault="00000000">
      <w:pPr>
        <w:numPr>
          <w:ilvl w:val="0"/>
          <w:numId w:val="3"/>
        </w:numPr>
        <w:rPr>
          <w:rFonts w:ascii="仿宋_GB2312" w:eastAsia="仿宋_GB2312" w:hAnsi="Times New Roman"/>
          <w:sz w:val="28"/>
          <w:szCs w:val="24"/>
        </w:rPr>
      </w:pPr>
      <w:r>
        <w:rPr>
          <w:rFonts w:ascii="仿宋_GB2312" w:eastAsia="仿宋_GB2312" w:hAnsi="Times New Roman" w:hint="eastAsia"/>
          <w:sz w:val="28"/>
          <w:szCs w:val="24"/>
        </w:rPr>
        <w:t>注册成功后，在个人中心、我的会议查看订单信息。（支付完成后，可以在这个添加发票信息）</w:t>
      </w:r>
    </w:p>
    <w:p w14:paraId="7D51F287" w14:textId="77777777" w:rsidR="00654BBE" w:rsidRDefault="00000000">
      <w:pPr>
        <w:rPr>
          <w:rFonts w:ascii="Times New Roman" w:hAnsi="Times New Roman"/>
          <w:sz w:val="22"/>
          <w:szCs w:val="21"/>
        </w:rPr>
      </w:pPr>
      <w:r>
        <w:rPr>
          <w:rFonts w:ascii="Times New Roman" w:hAnsi="Times New Roman"/>
          <w:noProof/>
          <w:sz w:val="22"/>
          <w:szCs w:val="21"/>
        </w:rPr>
        <w:drawing>
          <wp:inline distT="0" distB="0" distL="114300" distR="114300" wp14:anchorId="30108CA7" wp14:editId="05F0B05F">
            <wp:extent cx="1602740" cy="3010535"/>
            <wp:effectExtent l="0" t="0" r="0" b="0"/>
            <wp:docPr id="979993863" name="图片 979993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993863" name="图片 97999386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07507" cy="3018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sz w:val="22"/>
          <w:szCs w:val="21"/>
        </w:rPr>
        <w:drawing>
          <wp:inline distT="0" distB="0" distL="114300" distR="114300" wp14:anchorId="7DAAEDD9" wp14:editId="217386A9">
            <wp:extent cx="1914525" cy="2238375"/>
            <wp:effectExtent l="0" t="0" r="15875" b="222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20F11" w14:textId="77777777" w:rsidR="00654BBE" w:rsidRDefault="00654BBE">
      <w:pPr>
        <w:rPr>
          <w:rFonts w:ascii="Times New Roman" w:hAnsi="Times New Roman"/>
          <w:sz w:val="22"/>
          <w:szCs w:val="21"/>
        </w:rPr>
      </w:pPr>
    </w:p>
    <w:p w14:paraId="148DC5D5" w14:textId="77777777" w:rsidR="00654BBE" w:rsidRDefault="00654BBE">
      <w:pPr>
        <w:adjustRightInd w:val="0"/>
        <w:snapToGrid w:val="0"/>
        <w:spacing w:line="300" w:lineRule="auto"/>
        <w:ind w:right="958"/>
        <w:jc w:val="left"/>
        <w:rPr>
          <w:rFonts w:ascii="仿宋_GB2312" w:eastAsia="仿宋_GB2312" w:hAnsi="宋体" w:hint="eastAsia"/>
          <w:color w:val="000000"/>
          <w:sz w:val="32"/>
          <w:szCs w:val="32"/>
        </w:rPr>
      </w:pPr>
    </w:p>
    <w:p w14:paraId="1DEB4789" w14:textId="77777777" w:rsidR="00654BBE" w:rsidRDefault="00654BBE">
      <w:pPr>
        <w:adjustRightInd w:val="0"/>
        <w:snapToGrid w:val="0"/>
        <w:spacing w:line="300" w:lineRule="auto"/>
        <w:ind w:right="958"/>
        <w:jc w:val="left"/>
        <w:rPr>
          <w:rFonts w:ascii="仿宋_GB2312" w:eastAsia="仿宋_GB2312" w:hAnsi="宋体" w:hint="eastAsia"/>
          <w:color w:val="000000"/>
          <w:sz w:val="32"/>
          <w:szCs w:val="32"/>
        </w:rPr>
      </w:pPr>
    </w:p>
    <w:p w14:paraId="66240D5D" w14:textId="77777777" w:rsidR="00654BBE" w:rsidRDefault="00654BBE">
      <w:pPr>
        <w:adjustRightInd w:val="0"/>
        <w:snapToGrid w:val="0"/>
        <w:spacing w:line="300" w:lineRule="auto"/>
        <w:ind w:right="958"/>
        <w:jc w:val="left"/>
        <w:rPr>
          <w:rFonts w:ascii="仿宋_GB2312" w:eastAsia="仿宋_GB2312" w:hAnsi="宋体" w:hint="eastAsia"/>
          <w:color w:val="000000"/>
          <w:sz w:val="32"/>
          <w:szCs w:val="32"/>
        </w:rPr>
      </w:pPr>
    </w:p>
    <w:p w14:paraId="10218447" w14:textId="77777777" w:rsidR="00654BBE" w:rsidRDefault="00654BBE">
      <w:pPr>
        <w:adjustRightInd w:val="0"/>
        <w:snapToGrid w:val="0"/>
        <w:spacing w:line="300" w:lineRule="auto"/>
        <w:ind w:right="958"/>
        <w:jc w:val="left"/>
        <w:rPr>
          <w:rFonts w:ascii="仿宋_GB2312" w:eastAsia="仿宋_GB2312" w:hAnsi="宋体" w:hint="eastAsia"/>
          <w:color w:val="000000"/>
          <w:sz w:val="32"/>
          <w:szCs w:val="32"/>
        </w:rPr>
      </w:pPr>
    </w:p>
    <w:sectPr w:rsidR="00654BB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2098" w:right="1474" w:bottom="1985" w:left="1588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BF916" w14:textId="77777777" w:rsidR="004426E4" w:rsidRDefault="004426E4">
      <w:r>
        <w:separator/>
      </w:r>
    </w:p>
  </w:endnote>
  <w:endnote w:type="continuationSeparator" w:id="0">
    <w:p w14:paraId="3DC031B2" w14:textId="77777777" w:rsidR="004426E4" w:rsidRDefault="00442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ED458" w14:textId="77777777" w:rsidR="00654BBE" w:rsidRDefault="00654BBE">
    <w:pPr>
      <w:pStyle w:val="a9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DAF57" w14:textId="77777777" w:rsidR="00654BBE" w:rsidRDefault="00654BBE">
    <w:pPr>
      <w:pStyle w:val="a9"/>
      <w:rPr>
        <w:rFonts w:hint="eastAs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3160F" w14:textId="77777777" w:rsidR="006B1C84" w:rsidRDefault="006B1C84">
    <w:pPr>
      <w:pStyle w:val="a9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FA9B49" w14:textId="77777777" w:rsidR="004426E4" w:rsidRDefault="004426E4">
      <w:r>
        <w:separator/>
      </w:r>
    </w:p>
  </w:footnote>
  <w:footnote w:type="continuationSeparator" w:id="0">
    <w:p w14:paraId="4B6D03F4" w14:textId="77777777" w:rsidR="004426E4" w:rsidRDefault="00442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4485A" w14:textId="77777777" w:rsidR="006B1C84" w:rsidRDefault="006B1C84">
    <w:pPr>
      <w:pStyle w:val="ab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05B89" w14:textId="77777777" w:rsidR="00654BBE" w:rsidRDefault="00654BBE">
    <w:pPr>
      <w:pStyle w:val="ab"/>
      <w:pBdr>
        <w:bottom w:val="none" w:sz="0" w:space="0" w:color="auto"/>
      </w:pBdr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F4AD7" w14:textId="77777777" w:rsidR="006B1C84" w:rsidRDefault="006B1C84">
    <w:pPr>
      <w:pStyle w:val="ab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5633F47"/>
    <w:multiLevelType w:val="singleLevel"/>
    <w:tmpl w:val="F5633F47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35DC1BBA"/>
    <w:multiLevelType w:val="singleLevel"/>
    <w:tmpl w:val="35DC1BBA"/>
    <w:lvl w:ilvl="0">
      <w:start w:val="5"/>
      <w:numFmt w:val="decimal"/>
      <w:suff w:val="nothing"/>
      <w:lvlText w:val="%1、"/>
      <w:lvlJc w:val="left"/>
    </w:lvl>
  </w:abstractNum>
  <w:abstractNum w:abstractNumId="2" w15:restartNumberingAfterBreak="0">
    <w:nsid w:val="3EBB3C91"/>
    <w:multiLevelType w:val="multilevel"/>
    <w:tmpl w:val="3EBB3C91"/>
    <w:lvl w:ilvl="0">
      <w:start w:val="1"/>
      <w:numFmt w:val="chineseCountingThousand"/>
      <w:suff w:val="space"/>
      <w:lvlText w:val="%1. "/>
      <w:lvlJc w:val="left"/>
      <w:pPr>
        <w:ind w:left="907" w:hanging="907"/>
      </w:pPr>
      <w:rPr>
        <w:rFonts w:hint="eastAsia"/>
      </w:rPr>
    </w:lvl>
    <w:lvl w:ilvl="1">
      <w:start w:val="1"/>
      <w:numFmt w:val="decimal"/>
      <w:isLgl/>
      <w:suff w:val="space"/>
      <w:lvlText w:val="%1.%2 "/>
      <w:lvlJc w:val="left"/>
      <w:pPr>
        <w:ind w:left="794" w:hanging="794"/>
      </w:pPr>
      <w:rPr>
        <w:rFonts w:hint="eastAsia"/>
      </w:rPr>
    </w:lvl>
    <w:lvl w:ilvl="2">
      <w:start w:val="1"/>
      <w:numFmt w:val="decimal"/>
      <w:pStyle w:val="3Hirisun"/>
      <w:isLgl/>
      <w:suff w:val="space"/>
      <w:lvlText w:val="%1.%2.%3 "/>
      <w:lvlJc w:val="left"/>
      <w:pPr>
        <w:ind w:left="907" w:hanging="907"/>
      </w:pPr>
      <w:rPr>
        <w:rFonts w:cs="Times New Roman" w:hint="eastAsia"/>
        <w:bCs w:val="0"/>
        <w:i w:val="0"/>
        <w:iCs w:val="0"/>
        <w:caps w:val="0"/>
        <w:smallCaps w:val="0"/>
        <w:strike w:val="0"/>
        <w:dstrike w:val="0"/>
        <w:spacing w:val="0"/>
        <w:kern w:val="0"/>
        <w:position w:val="0"/>
        <w:u w:val="none"/>
      </w:rPr>
    </w:lvl>
    <w:lvl w:ilvl="3">
      <w:start w:val="1"/>
      <w:numFmt w:val="decimal"/>
      <w:isLgl/>
      <w:suff w:val="space"/>
      <w:lvlText w:val="%1.%2.%3.%4 "/>
      <w:lvlJc w:val="left"/>
      <w:pPr>
        <w:ind w:left="1021" w:hanging="1021"/>
      </w:pPr>
      <w:rPr>
        <w:rFonts w:cs="Times New Roman" w:hint="eastAsia"/>
        <w:b/>
        <w:bCs w:val="0"/>
        <w:i w:val="0"/>
        <w:iCs w:val="0"/>
        <w:caps w:val="0"/>
        <w:smallCaps w:val="0"/>
        <w:strike w:val="0"/>
        <w:dstrike w:val="0"/>
        <w:spacing w:val="0"/>
        <w:kern w:val="0"/>
        <w:position w:val="0"/>
        <w:u w:val="none"/>
      </w:rPr>
    </w:lvl>
    <w:lvl w:ilvl="4">
      <w:start w:val="1"/>
      <w:numFmt w:val="decimal"/>
      <w:isLgl/>
      <w:suff w:val="space"/>
      <w:lvlText w:val="%1.%2.%3.%4.%5 "/>
      <w:lvlJc w:val="left"/>
      <w:pPr>
        <w:ind w:left="2034" w:hanging="1134"/>
      </w:pPr>
      <w:rPr>
        <w:rFonts w:hint="eastAsia"/>
      </w:rPr>
    </w:lvl>
    <w:lvl w:ilvl="5">
      <w:start w:val="1"/>
      <w:numFmt w:val="decimal"/>
      <w:isLgl/>
      <w:suff w:val="space"/>
      <w:lvlText w:val="%1.%2.%3.%4.%5.%6 "/>
      <w:lvlJc w:val="left"/>
      <w:pPr>
        <w:ind w:left="1247" w:hanging="1247"/>
      </w:pPr>
      <w:rPr>
        <w:rFonts w:hint="eastAsia"/>
      </w:rPr>
    </w:lvl>
    <w:lvl w:ilvl="6">
      <w:start w:val="1"/>
      <w:numFmt w:val="decimal"/>
      <w:lvlRestart w:val="1"/>
      <w:isLgl/>
      <w:suff w:val="space"/>
      <w:lvlText w:val="图 %1.%7 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Restart w:val="1"/>
      <w:isLgl/>
      <w:suff w:val="space"/>
      <w:lvlText w:val="表 %1.%8 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num w:numId="1" w16cid:durableId="2041469324">
    <w:abstractNumId w:val="2"/>
  </w:num>
  <w:num w:numId="2" w16cid:durableId="767846573">
    <w:abstractNumId w:val="0"/>
  </w:num>
  <w:num w:numId="3" w16cid:durableId="4826946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MTcxNTO1MDAwNTJS0lEKTi0uzszPAykwrAUAKENXoSwAAAA="/>
  </w:docVars>
  <w:rsids>
    <w:rsidRoot w:val="00D36E4C"/>
    <w:rsid w:val="000015B6"/>
    <w:rsid w:val="000070BB"/>
    <w:rsid w:val="00011338"/>
    <w:rsid w:val="00015AEC"/>
    <w:rsid w:val="00016146"/>
    <w:rsid w:val="00020302"/>
    <w:rsid w:val="00023008"/>
    <w:rsid w:val="00023B40"/>
    <w:rsid w:val="00024858"/>
    <w:rsid w:val="00037822"/>
    <w:rsid w:val="00040503"/>
    <w:rsid w:val="000448EF"/>
    <w:rsid w:val="0004494E"/>
    <w:rsid w:val="00052276"/>
    <w:rsid w:val="00055495"/>
    <w:rsid w:val="00056501"/>
    <w:rsid w:val="00056DC4"/>
    <w:rsid w:val="0006309C"/>
    <w:rsid w:val="000636ED"/>
    <w:rsid w:val="000654E3"/>
    <w:rsid w:val="0006752F"/>
    <w:rsid w:val="00067E16"/>
    <w:rsid w:val="00071F52"/>
    <w:rsid w:val="0007457E"/>
    <w:rsid w:val="0007627E"/>
    <w:rsid w:val="000802E4"/>
    <w:rsid w:val="0008333E"/>
    <w:rsid w:val="00085935"/>
    <w:rsid w:val="00086CC4"/>
    <w:rsid w:val="0009001C"/>
    <w:rsid w:val="0009251E"/>
    <w:rsid w:val="00093DE0"/>
    <w:rsid w:val="00095726"/>
    <w:rsid w:val="000A02C7"/>
    <w:rsid w:val="000A167C"/>
    <w:rsid w:val="000A16F5"/>
    <w:rsid w:val="000A6652"/>
    <w:rsid w:val="000B2F7A"/>
    <w:rsid w:val="000B535E"/>
    <w:rsid w:val="000B6B8F"/>
    <w:rsid w:val="000B78E0"/>
    <w:rsid w:val="000D0E3D"/>
    <w:rsid w:val="000D103B"/>
    <w:rsid w:val="000D3BBF"/>
    <w:rsid w:val="000D4251"/>
    <w:rsid w:val="000D54BA"/>
    <w:rsid w:val="000D665C"/>
    <w:rsid w:val="000D68FB"/>
    <w:rsid w:val="000D7755"/>
    <w:rsid w:val="000E087E"/>
    <w:rsid w:val="000E0D0B"/>
    <w:rsid w:val="000E671E"/>
    <w:rsid w:val="000E717D"/>
    <w:rsid w:val="000F3C5F"/>
    <w:rsid w:val="000F4C20"/>
    <w:rsid w:val="000F622F"/>
    <w:rsid w:val="001006C7"/>
    <w:rsid w:val="0010713F"/>
    <w:rsid w:val="00107A16"/>
    <w:rsid w:val="001114F8"/>
    <w:rsid w:val="0012316E"/>
    <w:rsid w:val="001378F6"/>
    <w:rsid w:val="00141084"/>
    <w:rsid w:val="00141386"/>
    <w:rsid w:val="001421E5"/>
    <w:rsid w:val="00143C4A"/>
    <w:rsid w:val="00143F65"/>
    <w:rsid w:val="00144520"/>
    <w:rsid w:val="0014507B"/>
    <w:rsid w:val="00150B57"/>
    <w:rsid w:val="001612E1"/>
    <w:rsid w:val="001616AD"/>
    <w:rsid w:val="001621D9"/>
    <w:rsid w:val="00163305"/>
    <w:rsid w:val="00164015"/>
    <w:rsid w:val="0016511C"/>
    <w:rsid w:val="00165933"/>
    <w:rsid w:val="00172BAF"/>
    <w:rsid w:val="00172E04"/>
    <w:rsid w:val="00172E12"/>
    <w:rsid w:val="001745F3"/>
    <w:rsid w:val="00176C6F"/>
    <w:rsid w:val="00177D99"/>
    <w:rsid w:val="001801B5"/>
    <w:rsid w:val="001867F0"/>
    <w:rsid w:val="001946BC"/>
    <w:rsid w:val="001A0281"/>
    <w:rsid w:val="001A18E1"/>
    <w:rsid w:val="001B0B4B"/>
    <w:rsid w:val="001B0EDE"/>
    <w:rsid w:val="001B5B08"/>
    <w:rsid w:val="001B609D"/>
    <w:rsid w:val="001B6F51"/>
    <w:rsid w:val="001B743C"/>
    <w:rsid w:val="001C0523"/>
    <w:rsid w:val="001C1254"/>
    <w:rsid w:val="001C4CDE"/>
    <w:rsid w:val="001C5B42"/>
    <w:rsid w:val="001C7D78"/>
    <w:rsid w:val="001D372A"/>
    <w:rsid w:val="001D4668"/>
    <w:rsid w:val="001D6588"/>
    <w:rsid w:val="001E5911"/>
    <w:rsid w:val="001F2F06"/>
    <w:rsid w:val="001F71CE"/>
    <w:rsid w:val="00200973"/>
    <w:rsid w:val="00203E11"/>
    <w:rsid w:val="002111D0"/>
    <w:rsid w:val="00211A69"/>
    <w:rsid w:val="00214D52"/>
    <w:rsid w:val="0021622C"/>
    <w:rsid w:val="00216CCD"/>
    <w:rsid w:val="0022110B"/>
    <w:rsid w:val="002211CB"/>
    <w:rsid w:val="002332C5"/>
    <w:rsid w:val="00235A39"/>
    <w:rsid w:val="002416DE"/>
    <w:rsid w:val="002418B1"/>
    <w:rsid w:val="002418C5"/>
    <w:rsid w:val="00243177"/>
    <w:rsid w:val="00245347"/>
    <w:rsid w:val="0024613B"/>
    <w:rsid w:val="00247F0D"/>
    <w:rsid w:val="00251EAA"/>
    <w:rsid w:val="00251FB4"/>
    <w:rsid w:val="00257334"/>
    <w:rsid w:val="0026048B"/>
    <w:rsid w:val="002609C1"/>
    <w:rsid w:val="002615C5"/>
    <w:rsid w:val="00264B1C"/>
    <w:rsid w:val="00264F09"/>
    <w:rsid w:val="0026607B"/>
    <w:rsid w:val="00270F23"/>
    <w:rsid w:val="002741F5"/>
    <w:rsid w:val="0027523E"/>
    <w:rsid w:val="00277644"/>
    <w:rsid w:val="00277F0E"/>
    <w:rsid w:val="002808EA"/>
    <w:rsid w:val="0028124A"/>
    <w:rsid w:val="002820E5"/>
    <w:rsid w:val="00284FDC"/>
    <w:rsid w:val="00286DEF"/>
    <w:rsid w:val="00292C32"/>
    <w:rsid w:val="00297B7C"/>
    <w:rsid w:val="002A1224"/>
    <w:rsid w:val="002A6C8C"/>
    <w:rsid w:val="002A768F"/>
    <w:rsid w:val="002B1295"/>
    <w:rsid w:val="002B14DF"/>
    <w:rsid w:val="002B7A8E"/>
    <w:rsid w:val="002C1D3F"/>
    <w:rsid w:val="002C6D45"/>
    <w:rsid w:val="002D600B"/>
    <w:rsid w:val="002D63BC"/>
    <w:rsid w:val="002E47F4"/>
    <w:rsid w:val="0030138F"/>
    <w:rsid w:val="00301ACD"/>
    <w:rsid w:val="0030231C"/>
    <w:rsid w:val="00303917"/>
    <w:rsid w:val="003056E4"/>
    <w:rsid w:val="00305EA2"/>
    <w:rsid w:val="0030645F"/>
    <w:rsid w:val="00311BC2"/>
    <w:rsid w:val="003129F6"/>
    <w:rsid w:val="00314025"/>
    <w:rsid w:val="00315B98"/>
    <w:rsid w:val="00316752"/>
    <w:rsid w:val="0032047F"/>
    <w:rsid w:val="003219B3"/>
    <w:rsid w:val="00325613"/>
    <w:rsid w:val="00325D06"/>
    <w:rsid w:val="00327799"/>
    <w:rsid w:val="00331001"/>
    <w:rsid w:val="00331429"/>
    <w:rsid w:val="003332B9"/>
    <w:rsid w:val="00333476"/>
    <w:rsid w:val="003351AC"/>
    <w:rsid w:val="00340E4A"/>
    <w:rsid w:val="003415E0"/>
    <w:rsid w:val="003463CC"/>
    <w:rsid w:val="003503F8"/>
    <w:rsid w:val="00351987"/>
    <w:rsid w:val="00356EA8"/>
    <w:rsid w:val="0035754A"/>
    <w:rsid w:val="00357879"/>
    <w:rsid w:val="00357E9F"/>
    <w:rsid w:val="00360F77"/>
    <w:rsid w:val="0036321A"/>
    <w:rsid w:val="00364174"/>
    <w:rsid w:val="003672AB"/>
    <w:rsid w:val="003678A9"/>
    <w:rsid w:val="003719C3"/>
    <w:rsid w:val="00371E99"/>
    <w:rsid w:val="003722BE"/>
    <w:rsid w:val="003733AF"/>
    <w:rsid w:val="003779BA"/>
    <w:rsid w:val="00382131"/>
    <w:rsid w:val="00383D08"/>
    <w:rsid w:val="00385CBE"/>
    <w:rsid w:val="00390D87"/>
    <w:rsid w:val="0039580F"/>
    <w:rsid w:val="003974B5"/>
    <w:rsid w:val="003A0392"/>
    <w:rsid w:val="003A0FB0"/>
    <w:rsid w:val="003A58E9"/>
    <w:rsid w:val="003A68DE"/>
    <w:rsid w:val="003B2D5E"/>
    <w:rsid w:val="003B3EE5"/>
    <w:rsid w:val="003B5642"/>
    <w:rsid w:val="003B667F"/>
    <w:rsid w:val="003B6906"/>
    <w:rsid w:val="003B6FFD"/>
    <w:rsid w:val="003C034D"/>
    <w:rsid w:val="003C158D"/>
    <w:rsid w:val="003C3657"/>
    <w:rsid w:val="003C485F"/>
    <w:rsid w:val="003C5259"/>
    <w:rsid w:val="003C6459"/>
    <w:rsid w:val="003C6E7C"/>
    <w:rsid w:val="003D574F"/>
    <w:rsid w:val="003E1D4C"/>
    <w:rsid w:val="003E2A5B"/>
    <w:rsid w:val="003E39E5"/>
    <w:rsid w:val="003F0EB6"/>
    <w:rsid w:val="003F512A"/>
    <w:rsid w:val="003F551C"/>
    <w:rsid w:val="00403CAA"/>
    <w:rsid w:val="00404CC0"/>
    <w:rsid w:val="00407772"/>
    <w:rsid w:val="0041211B"/>
    <w:rsid w:val="004133E7"/>
    <w:rsid w:val="00421691"/>
    <w:rsid w:val="004227D2"/>
    <w:rsid w:val="00425459"/>
    <w:rsid w:val="0043018C"/>
    <w:rsid w:val="00432025"/>
    <w:rsid w:val="004323DE"/>
    <w:rsid w:val="004334EA"/>
    <w:rsid w:val="00434CF5"/>
    <w:rsid w:val="004426E4"/>
    <w:rsid w:val="00446844"/>
    <w:rsid w:val="0044687E"/>
    <w:rsid w:val="004504E1"/>
    <w:rsid w:val="00453B38"/>
    <w:rsid w:val="00453CAB"/>
    <w:rsid w:val="00454BFD"/>
    <w:rsid w:val="00455A62"/>
    <w:rsid w:val="00456A9F"/>
    <w:rsid w:val="00460196"/>
    <w:rsid w:val="0046338F"/>
    <w:rsid w:val="004646DF"/>
    <w:rsid w:val="00467AF8"/>
    <w:rsid w:val="00475EFE"/>
    <w:rsid w:val="0047638D"/>
    <w:rsid w:val="004766DB"/>
    <w:rsid w:val="004768D2"/>
    <w:rsid w:val="00481589"/>
    <w:rsid w:val="004827AE"/>
    <w:rsid w:val="00485087"/>
    <w:rsid w:val="0049029F"/>
    <w:rsid w:val="004915F3"/>
    <w:rsid w:val="00492C4F"/>
    <w:rsid w:val="0049700F"/>
    <w:rsid w:val="004A28BB"/>
    <w:rsid w:val="004A3F0A"/>
    <w:rsid w:val="004A66F1"/>
    <w:rsid w:val="004B2C55"/>
    <w:rsid w:val="004B548F"/>
    <w:rsid w:val="004C1991"/>
    <w:rsid w:val="004C3DC4"/>
    <w:rsid w:val="004C57F3"/>
    <w:rsid w:val="004D2B7A"/>
    <w:rsid w:val="004D3DE9"/>
    <w:rsid w:val="004D3FBE"/>
    <w:rsid w:val="004D580D"/>
    <w:rsid w:val="004D6823"/>
    <w:rsid w:val="004D7231"/>
    <w:rsid w:val="004E0BD9"/>
    <w:rsid w:val="004E1EB0"/>
    <w:rsid w:val="004E2659"/>
    <w:rsid w:val="004E4768"/>
    <w:rsid w:val="004E7D41"/>
    <w:rsid w:val="004E7DF1"/>
    <w:rsid w:val="004F6031"/>
    <w:rsid w:val="004F6D37"/>
    <w:rsid w:val="004F6EA3"/>
    <w:rsid w:val="00502A32"/>
    <w:rsid w:val="00510A46"/>
    <w:rsid w:val="00513169"/>
    <w:rsid w:val="0051348A"/>
    <w:rsid w:val="00517FDC"/>
    <w:rsid w:val="00523734"/>
    <w:rsid w:val="00523A40"/>
    <w:rsid w:val="00523B07"/>
    <w:rsid w:val="00524E1E"/>
    <w:rsid w:val="00526066"/>
    <w:rsid w:val="005268A4"/>
    <w:rsid w:val="005310EC"/>
    <w:rsid w:val="00542525"/>
    <w:rsid w:val="00543449"/>
    <w:rsid w:val="005448B7"/>
    <w:rsid w:val="00552836"/>
    <w:rsid w:val="0055369C"/>
    <w:rsid w:val="00554086"/>
    <w:rsid w:val="00555285"/>
    <w:rsid w:val="00555E44"/>
    <w:rsid w:val="00556209"/>
    <w:rsid w:val="00561E3A"/>
    <w:rsid w:val="0056271F"/>
    <w:rsid w:val="00563B33"/>
    <w:rsid w:val="005700E8"/>
    <w:rsid w:val="00572143"/>
    <w:rsid w:val="005761E0"/>
    <w:rsid w:val="005807AE"/>
    <w:rsid w:val="00582A1E"/>
    <w:rsid w:val="00585C21"/>
    <w:rsid w:val="005878B2"/>
    <w:rsid w:val="00590023"/>
    <w:rsid w:val="0059009E"/>
    <w:rsid w:val="00591452"/>
    <w:rsid w:val="00595B10"/>
    <w:rsid w:val="00596B23"/>
    <w:rsid w:val="005A03B4"/>
    <w:rsid w:val="005A0D8A"/>
    <w:rsid w:val="005A3045"/>
    <w:rsid w:val="005A45F9"/>
    <w:rsid w:val="005A4B13"/>
    <w:rsid w:val="005A5E81"/>
    <w:rsid w:val="005A6B15"/>
    <w:rsid w:val="005A7198"/>
    <w:rsid w:val="005A75E6"/>
    <w:rsid w:val="005B1394"/>
    <w:rsid w:val="005B14C4"/>
    <w:rsid w:val="005B4779"/>
    <w:rsid w:val="005B5BCC"/>
    <w:rsid w:val="005C031A"/>
    <w:rsid w:val="005C1A33"/>
    <w:rsid w:val="005C2467"/>
    <w:rsid w:val="005C45D4"/>
    <w:rsid w:val="005C6444"/>
    <w:rsid w:val="005C6DAD"/>
    <w:rsid w:val="005C7A77"/>
    <w:rsid w:val="005D5F6B"/>
    <w:rsid w:val="005E1E1B"/>
    <w:rsid w:val="005E3181"/>
    <w:rsid w:val="005E5528"/>
    <w:rsid w:val="005E6E88"/>
    <w:rsid w:val="005F0383"/>
    <w:rsid w:val="005F1CA2"/>
    <w:rsid w:val="006009CF"/>
    <w:rsid w:val="006039E9"/>
    <w:rsid w:val="006044CB"/>
    <w:rsid w:val="0061291D"/>
    <w:rsid w:val="00620F9A"/>
    <w:rsid w:val="006231E1"/>
    <w:rsid w:val="00624493"/>
    <w:rsid w:val="0063544C"/>
    <w:rsid w:val="00640B4A"/>
    <w:rsid w:val="00642B6B"/>
    <w:rsid w:val="0064388B"/>
    <w:rsid w:val="00643A1C"/>
    <w:rsid w:val="00646AD3"/>
    <w:rsid w:val="0065334D"/>
    <w:rsid w:val="00654BBE"/>
    <w:rsid w:val="00656E87"/>
    <w:rsid w:val="00665A81"/>
    <w:rsid w:val="006676E8"/>
    <w:rsid w:val="00671236"/>
    <w:rsid w:val="0067288E"/>
    <w:rsid w:val="00673C01"/>
    <w:rsid w:val="00674A8A"/>
    <w:rsid w:val="00681716"/>
    <w:rsid w:val="00683140"/>
    <w:rsid w:val="00684E7B"/>
    <w:rsid w:val="0068570F"/>
    <w:rsid w:val="00685815"/>
    <w:rsid w:val="00686E2E"/>
    <w:rsid w:val="0069197B"/>
    <w:rsid w:val="0069255D"/>
    <w:rsid w:val="0069326B"/>
    <w:rsid w:val="00696D35"/>
    <w:rsid w:val="006A0983"/>
    <w:rsid w:val="006A101A"/>
    <w:rsid w:val="006A56C7"/>
    <w:rsid w:val="006B1C84"/>
    <w:rsid w:val="006B397D"/>
    <w:rsid w:val="006B43BF"/>
    <w:rsid w:val="006C11EF"/>
    <w:rsid w:val="006C2211"/>
    <w:rsid w:val="006C2DE4"/>
    <w:rsid w:val="006C31D8"/>
    <w:rsid w:val="006C75D3"/>
    <w:rsid w:val="006C7D99"/>
    <w:rsid w:val="006C7E1F"/>
    <w:rsid w:val="006D076A"/>
    <w:rsid w:val="006D0E3B"/>
    <w:rsid w:val="006D2196"/>
    <w:rsid w:val="006D3AE3"/>
    <w:rsid w:val="006D5C51"/>
    <w:rsid w:val="006D7710"/>
    <w:rsid w:val="006E0410"/>
    <w:rsid w:val="006E18B6"/>
    <w:rsid w:val="006E2753"/>
    <w:rsid w:val="006E3C3F"/>
    <w:rsid w:val="006E52CC"/>
    <w:rsid w:val="006E6A41"/>
    <w:rsid w:val="006F14B0"/>
    <w:rsid w:val="006F36D7"/>
    <w:rsid w:val="006F6522"/>
    <w:rsid w:val="00701441"/>
    <w:rsid w:val="00707221"/>
    <w:rsid w:val="0071414A"/>
    <w:rsid w:val="00716FA9"/>
    <w:rsid w:val="00734DF7"/>
    <w:rsid w:val="0073674C"/>
    <w:rsid w:val="00741CF7"/>
    <w:rsid w:val="00742384"/>
    <w:rsid w:val="007438B4"/>
    <w:rsid w:val="00750BB7"/>
    <w:rsid w:val="00752F4F"/>
    <w:rsid w:val="0076136C"/>
    <w:rsid w:val="00764C96"/>
    <w:rsid w:val="00770ABA"/>
    <w:rsid w:val="00771CF4"/>
    <w:rsid w:val="007828B4"/>
    <w:rsid w:val="00785972"/>
    <w:rsid w:val="00786CBD"/>
    <w:rsid w:val="00794531"/>
    <w:rsid w:val="007A3265"/>
    <w:rsid w:val="007A34F3"/>
    <w:rsid w:val="007A3BC6"/>
    <w:rsid w:val="007A6568"/>
    <w:rsid w:val="007B0F8D"/>
    <w:rsid w:val="007B70CC"/>
    <w:rsid w:val="007C006C"/>
    <w:rsid w:val="007C6ADD"/>
    <w:rsid w:val="007D09CC"/>
    <w:rsid w:val="007E2834"/>
    <w:rsid w:val="007E3232"/>
    <w:rsid w:val="007E6775"/>
    <w:rsid w:val="007E6B2E"/>
    <w:rsid w:val="007F03EA"/>
    <w:rsid w:val="007F0FFE"/>
    <w:rsid w:val="007F4745"/>
    <w:rsid w:val="007F4D17"/>
    <w:rsid w:val="007F6D68"/>
    <w:rsid w:val="007F7A72"/>
    <w:rsid w:val="00801FC7"/>
    <w:rsid w:val="00801FCC"/>
    <w:rsid w:val="00805BA1"/>
    <w:rsid w:val="00807C30"/>
    <w:rsid w:val="008123F2"/>
    <w:rsid w:val="00812BB5"/>
    <w:rsid w:val="00813408"/>
    <w:rsid w:val="00816272"/>
    <w:rsid w:val="00817E85"/>
    <w:rsid w:val="00821D32"/>
    <w:rsid w:val="0082265B"/>
    <w:rsid w:val="0082319D"/>
    <w:rsid w:val="00827088"/>
    <w:rsid w:val="00827DA9"/>
    <w:rsid w:val="0083393C"/>
    <w:rsid w:val="00834728"/>
    <w:rsid w:val="0084420F"/>
    <w:rsid w:val="00844A3D"/>
    <w:rsid w:val="008458C6"/>
    <w:rsid w:val="0084595F"/>
    <w:rsid w:val="00847262"/>
    <w:rsid w:val="0085178D"/>
    <w:rsid w:val="00851D46"/>
    <w:rsid w:val="00852B28"/>
    <w:rsid w:val="008544DC"/>
    <w:rsid w:val="0086634E"/>
    <w:rsid w:val="00874733"/>
    <w:rsid w:val="008835A5"/>
    <w:rsid w:val="00885CD6"/>
    <w:rsid w:val="008870EE"/>
    <w:rsid w:val="0088716B"/>
    <w:rsid w:val="008918CD"/>
    <w:rsid w:val="00892396"/>
    <w:rsid w:val="00894202"/>
    <w:rsid w:val="00894F6F"/>
    <w:rsid w:val="008955CF"/>
    <w:rsid w:val="008A657B"/>
    <w:rsid w:val="008B2E7C"/>
    <w:rsid w:val="008B3A89"/>
    <w:rsid w:val="008B4C3B"/>
    <w:rsid w:val="008B6053"/>
    <w:rsid w:val="008C0828"/>
    <w:rsid w:val="008C0CD7"/>
    <w:rsid w:val="008C2906"/>
    <w:rsid w:val="008C400B"/>
    <w:rsid w:val="008C691D"/>
    <w:rsid w:val="008D18F0"/>
    <w:rsid w:val="008D6EA3"/>
    <w:rsid w:val="008E1FA7"/>
    <w:rsid w:val="008E57DA"/>
    <w:rsid w:val="008E5C95"/>
    <w:rsid w:val="008E68C5"/>
    <w:rsid w:val="008F094A"/>
    <w:rsid w:val="008F2049"/>
    <w:rsid w:val="008F40FC"/>
    <w:rsid w:val="008F551E"/>
    <w:rsid w:val="008F67F4"/>
    <w:rsid w:val="0090250D"/>
    <w:rsid w:val="00903DD6"/>
    <w:rsid w:val="009069F5"/>
    <w:rsid w:val="0091543C"/>
    <w:rsid w:val="00920D51"/>
    <w:rsid w:val="00924D51"/>
    <w:rsid w:val="00925318"/>
    <w:rsid w:val="009315B7"/>
    <w:rsid w:val="00933E5E"/>
    <w:rsid w:val="00937872"/>
    <w:rsid w:val="00937CDE"/>
    <w:rsid w:val="009425E7"/>
    <w:rsid w:val="0096240D"/>
    <w:rsid w:val="00965039"/>
    <w:rsid w:val="0096503A"/>
    <w:rsid w:val="009667C7"/>
    <w:rsid w:val="009735BF"/>
    <w:rsid w:val="00975786"/>
    <w:rsid w:val="00976112"/>
    <w:rsid w:val="00977A57"/>
    <w:rsid w:val="00985E6C"/>
    <w:rsid w:val="00987701"/>
    <w:rsid w:val="00990BD5"/>
    <w:rsid w:val="009B3ABF"/>
    <w:rsid w:val="009B4501"/>
    <w:rsid w:val="009C36F8"/>
    <w:rsid w:val="009C493A"/>
    <w:rsid w:val="009C69F4"/>
    <w:rsid w:val="009D014D"/>
    <w:rsid w:val="009D4A03"/>
    <w:rsid w:val="009E2A7D"/>
    <w:rsid w:val="009E3AB8"/>
    <w:rsid w:val="009E5208"/>
    <w:rsid w:val="009E6819"/>
    <w:rsid w:val="009F4308"/>
    <w:rsid w:val="00A06140"/>
    <w:rsid w:val="00A07B72"/>
    <w:rsid w:val="00A261D1"/>
    <w:rsid w:val="00A27313"/>
    <w:rsid w:val="00A27613"/>
    <w:rsid w:val="00A31933"/>
    <w:rsid w:val="00A31B23"/>
    <w:rsid w:val="00A32338"/>
    <w:rsid w:val="00A33BB6"/>
    <w:rsid w:val="00A364FF"/>
    <w:rsid w:val="00A41502"/>
    <w:rsid w:val="00A4206B"/>
    <w:rsid w:val="00A4388B"/>
    <w:rsid w:val="00A47160"/>
    <w:rsid w:val="00A501D6"/>
    <w:rsid w:val="00A51688"/>
    <w:rsid w:val="00A521E4"/>
    <w:rsid w:val="00A549AB"/>
    <w:rsid w:val="00A558AE"/>
    <w:rsid w:val="00A559EE"/>
    <w:rsid w:val="00A60116"/>
    <w:rsid w:val="00A61E28"/>
    <w:rsid w:val="00A62B74"/>
    <w:rsid w:val="00A63E5A"/>
    <w:rsid w:val="00A63E74"/>
    <w:rsid w:val="00A66460"/>
    <w:rsid w:val="00A70D28"/>
    <w:rsid w:val="00A77573"/>
    <w:rsid w:val="00A80969"/>
    <w:rsid w:val="00A96D6D"/>
    <w:rsid w:val="00A96F79"/>
    <w:rsid w:val="00AA1FC7"/>
    <w:rsid w:val="00AA2C6B"/>
    <w:rsid w:val="00AA334F"/>
    <w:rsid w:val="00AA3839"/>
    <w:rsid w:val="00AB284F"/>
    <w:rsid w:val="00AB7D6B"/>
    <w:rsid w:val="00AB7EF6"/>
    <w:rsid w:val="00AC0A26"/>
    <w:rsid w:val="00AC0DCF"/>
    <w:rsid w:val="00AC1AE5"/>
    <w:rsid w:val="00AC201B"/>
    <w:rsid w:val="00AC2FD1"/>
    <w:rsid w:val="00AC6479"/>
    <w:rsid w:val="00AD0DB0"/>
    <w:rsid w:val="00AD1A5A"/>
    <w:rsid w:val="00AD3B10"/>
    <w:rsid w:val="00AD6761"/>
    <w:rsid w:val="00AD7554"/>
    <w:rsid w:val="00AD7BA6"/>
    <w:rsid w:val="00AE27F8"/>
    <w:rsid w:val="00AE2CE1"/>
    <w:rsid w:val="00AE5510"/>
    <w:rsid w:val="00AE76EF"/>
    <w:rsid w:val="00AF5DF9"/>
    <w:rsid w:val="00AF5FC5"/>
    <w:rsid w:val="00B021E3"/>
    <w:rsid w:val="00B04C24"/>
    <w:rsid w:val="00B06215"/>
    <w:rsid w:val="00B11B79"/>
    <w:rsid w:val="00B135FA"/>
    <w:rsid w:val="00B14602"/>
    <w:rsid w:val="00B165EB"/>
    <w:rsid w:val="00B20235"/>
    <w:rsid w:val="00B246FA"/>
    <w:rsid w:val="00B263BD"/>
    <w:rsid w:val="00B300BD"/>
    <w:rsid w:val="00B30551"/>
    <w:rsid w:val="00B30731"/>
    <w:rsid w:val="00B33672"/>
    <w:rsid w:val="00B33D10"/>
    <w:rsid w:val="00B35040"/>
    <w:rsid w:val="00B4077D"/>
    <w:rsid w:val="00B411CA"/>
    <w:rsid w:val="00B41CC0"/>
    <w:rsid w:val="00B43244"/>
    <w:rsid w:val="00B43914"/>
    <w:rsid w:val="00B4508F"/>
    <w:rsid w:val="00B45339"/>
    <w:rsid w:val="00B45692"/>
    <w:rsid w:val="00B46602"/>
    <w:rsid w:val="00B47936"/>
    <w:rsid w:val="00B56446"/>
    <w:rsid w:val="00B56A07"/>
    <w:rsid w:val="00B60137"/>
    <w:rsid w:val="00B60779"/>
    <w:rsid w:val="00B6202F"/>
    <w:rsid w:val="00B6251D"/>
    <w:rsid w:val="00B65FAA"/>
    <w:rsid w:val="00B67853"/>
    <w:rsid w:val="00B71454"/>
    <w:rsid w:val="00B766B5"/>
    <w:rsid w:val="00B77BDE"/>
    <w:rsid w:val="00B902BD"/>
    <w:rsid w:val="00BA3FB4"/>
    <w:rsid w:val="00BA6564"/>
    <w:rsid w:val="00BA6CAB"/>
    <w:rsid w:val="00BA78AB"/>
    <w:rsid w:val="00BB0150"/>
    <w:rsid w:val="00BC3D44"/>
    <w:rsid w:val="00BC41BC"/>
    <w:rsid w:val="00BC5469"/>
    <w:rsid w:val="00BD6F4F"/>
    <w:rsid w:val="00BD7FCA"/>
    <w:rsid w:val="00BE76D0"/>
    <w:rsid w:val="00BF1BB3"/>
    <w:rsid w:val="00BF289F"/>
    <w:rsid w:val="00BF312A"/>
    <w:rsid w:val="00BF6EFF"/>
    <w:rsid w:val="00C0141F"/>
    <w:rsid w:val="00C03C21"/>
    <w:rsid w:val="00C05FCF"/>
    <w:rsid w:val="00C150E3"/>
    <w:rsid w:val="00C26124"/>
    <w:rsid w:val="00C26B73"/>
    <w:rsid w:val="00C3061F"/>
    <w:rsid w:val="00C4058F"/>
    <w:rsid w:val="00C40D8E"/>
    <w:rsid w:val="00C5066C"/>
    <w:rsid w:val="00C5330C"/>
    <w:rsid w:val="00C54E31"/>
    <w:rsid w:val="00C61C7D"/>
    <w:rsid w:val="00C62DD3"/>
    <w:rsid w:val="00C63D4F"/>
    <w:rsid w:val="00C6510E"/>
    <w:rsid w:val="00C658FC"/>
    <w:rsid w:val="00C65AE9"/>
    <w:rsid w:val="00C71939"/>
    <w:rsid w:val="00C725EE"/>
    <w:rsid w:val="00C72A36"/>
    <w:rsid w:val="00C72A3B"/>
    <w:rsid w:val="00C76A49"/>
    <w:rsid w:val="00C80662"/>
    <w:rsid w:val="00C87379"/>
    <w:rsid w:val="00C9410E"/>
    <w:rsid w:val="00C945D0"/>
    <w:rsid w:val="00C94696"/>
    <w:rsid w:val="00C9512B"/>
    <w:rsid w:val="00CA197D"/>
    <w:rsid w:val="00CA1B7F"/>
    <w:rsid w:val="00CA1F1F"/>
    <w:rsid w:val="00CA35A2"/>
    <w:rsid w:val="00CA40E0"/>
    <w:rsid w:val="00CA5B53"/>
    <w:rsid w:val="00CA663C"/>
    <w:rsid w:val="00CB2AFB"/>
    <w:rsid w:val="00CB43AC"/>
    <w:rsid w:val="00CC03FE"/>
    <w:rsid w:val="00CC1FC1"/>
    <w:rsid w:val="00CC6185"/>
    <w:rsid w:val="00CC6832"/>
    <w:rsid w:val="00CC7626"/>
    <w:rsid w:val="00CD0ECD"/>
    <w:rsid w:val="00CD1F20"/>
    <w:rsid w:val="00CD3B3A"/>
    <w:rsid w:val="00CD5594"/>
    <w:rsid w:val="00CD75D2"/>
    <w:rsid w:val="00CD7922"/>
    <w:rsid w:val="00CE0160"/>
    <w:rsid w:val="00CE3576"/>
    <w:rsid w:val="00CE3B0B"/>
    <w:rsid w:val="00CE41B0"/>
    <w:rsid w:val="00CE5AB5"/>
    <w:rsid w:val="00CE7024"/>
    <w:rsid w:val="00CE7A74"/>
    <w:rsid w:val="00CF0D06"/>
    <w:rsid w:val="00CF290C"/>
    <w:rsid w:val="00CF6CED"/>
    <w:rsid w:val="00D0452D"/>
    <w:rsid w:val="00D051CB"/>
    <w:rsid w:val="00D0642B"/>
    <w:rsid w:val="00D0715D"/>
    <w:rsid w:val="00D07D00"/>
    <w:rsid w:val="00D12238"/>
    <w:rsid w:val="00D12316"/>
    <w:rsid w:val="00D2362D"/>
    <w:rsid w:val="00D32D0F"/>
    <w:rsid w:val="00D36E4C"/>
    <w:rsid w:val="00D4682D"/>
    <w:rsid w:val="00D4775A"/>
    <w:rsid w:val="00D55251"/>
    <w:rsid w:val="00D558D0"/>
    <w:rsid w:val="00D55BDD"/>
    <w:rsid w:val="00D5642F"/>
    <w:rsid w:val="00D60745"/>
    <w:rsid w:val="00D61B5A"/>
    <w:rsid w:val="00D629F7"/>
    <w:rsid w:val="00D74BBE"/>
    <w:rsid w:val="00D76A2C"/>
    <w:rsid w:val="00D80A5A"/>
    <w:rsid w:val="00D83434"/>
    <w:rsid w:val="00D839D8"/>
    <w:rsid w:val="00D8662B"/>
    <w:rsid w:val="00D86F0F"/>
    <w:rsid w:val="00D9220E"/>
    <w:rsid w:val="00D97A4F"/>
    <w:rsid w:val="00DA2A3D"/>
    <w:rsid w:val="00DA7EF9"/>
    <w:rsid w:val="00DB2682"/>
    <w:rsid w:val="00DB5B27"/>
    <w:rsid w:val="00DB69B4"/>
    <w:rsid w:val="00DC50FC"/>
    <w:rsid w:val="00DC5C42"/>
    <w:rsid w:val="00DC62CF"/>
    <w:rsid w:val="00DC67E2"/>
    <w:rsid w:val="00DC6DE4"/>
    <w:rsid w:val="00DD4F3E"/>
    <w:rsid w:val="00DD7DE8"/>
    <w:rsid w:val="00DE3561"/>
    <w:rsid w:val="00DE4D89"/>
    <w:rsid w:val="00DF1D95"/>
    <w:rsid w:val="00DF209F"/>
    <w:rsid w:val="00DF2D65"/>
    <w:rsid w:val="00DF477C"/>
    <w:rsid w:val="00DF63C6"/>
    <w:rsid w:val="00DF6E79"/>
    <w:rsid w:val="00E03000"/>
    <w:rsid w:val="00E032DB"/>
    <w:rsid w:val="00E040E0"/>
    <w:rsid w:val="00E064D6"/>
    <w:rsid w:val="00E0785F"/>
    <w:rsid w:val="00E12D90"/>
    <w:rsid w:val="00E2460A"/>
    <w:rsid w:val="00E25D71"/>
    <w:rsid w:val="00E30798"/>
    <w:rsid w:val="00E32311"/>
    <w:rsid w:val="00E35833"/>
    <w:rsid w:val="00E360DA"/>
    <w:rsid w:val="00E37C0E"/>
    <w:rsid w:val="00E37D22"/>
    <w:rsid w:val="00E40F21"/>
    <w:rsid w:val="00E42197"/>
    <w:rsid w:val="00E42555"/>
    <w:rsid w:val="00E453FB"/>
    <w:rsid w:val="00E45DEF"/>
    <w:rsid w:val="00E46D99"/>
    <w:rsid w:val="00E54A74"/>
    <w:rsid w:val="00E54D27"/>
    <w:rsid w:val="00E55505"/>
    <w:rsid w:val="00E658ED"/>
    <w:rsid w:val="00E731D1"/>
    <w:rsid w:val="00E74675"/>
    <w:rsid w:val="00E753B9"/>
    <w:rsid w:val="00E800B2"/>
    <w:rsid w:val="00E80358"/>
    <w:rsid w:val="00E81C0D"/>
    <w:rsid w:val="00E84EB2"/>
    <w:rsid w:val="00E859C0"/>
    <w:rsid w:val="00E86E8F"/>
    <w:rsid w:val="00E90F9C"/>
    <w:rsid w:val="00E92012"/>
    <w:rsid w:val="00E93E1A"/>
    <w:rsid w:val="00EA0D0F"/>
    <w:rsid w:val="00EA6E10"/>
    <w:rsid w:val="00EA71B5"/>
    <w:rsid w:val="00EB1201"/>
    <w:rsid w:val="00EB24F8"/>
    <w:rsid w:val="00EB4C33"/>
    <w:rsid w:val="00EC5966"/>
    <w:rsid w:val="00EC7915"/>
    <w:rsid w:val="00ED29BE"/>
    <w:rsid w:val="00ED4377"/>
    <w:rsid w:val="00ED50EC"/>
    <w:rsid w:val="00EE2213"/>
    <w:rsid w:val="00EE243B"/>
    <w:rsid w:val="00EE7094"/>
    <w:rsid w:val="00EF425D"/>
    <w:rsid w:val="00EF6D14"/>
    <w:rsid w:val="00EF76B6"/>
    <w:rsid w:val="00F02EFE"/>
    <w:rsid w:val="00F07593"/>
    <w:rsid w:val="00F1183C"/>
    <w:rsid w:val="00F12A72"/>
    <w:rsid w:val="00F15362"/>
    <w:rsid w:val="00F21E63"/>
    <w:rsid w:val="00F24361"/>
    <w:rsid w:val="00F2721F"/>
    <w:rsid w:val="00F315DE"/>
    <w:rsid w:val="00F3297F"/>
    <w:rsid w:val="00F32CF7"/>
    <w:rsid w:val="00F32FED"/>
    <w:rsid w:val="00F33E51"/>
    <w:rsid w:val="00F34503"/>
    <w:rsid w:val="00F35196"/>
    <w:rsid w:val="00F36CB0"/>
    <w:rsid w:val="00F40D7D"/>
    <w:rsid w:val="00F41226"/>
    <w:rsid w:val="00F457A7"/>
    <w:rsid w:val="00F542DE"/>
    <w:rsid w:val="00F60680"/>
    <w:rsid w:val="00F608A6"/>
    <w:rsid w:val="00F64C36"/>
    <w:rsid w:val="00F653AD"/>
    <w:rsid w:val="00F65627"/>
    <w:rsid w:val="00F67300"/>
    <w:rsid w:val="00F67955"/>
    <w:rsid w:val="00F702AF"/>
    <w:rsid w:val="00F7126E"/>
    <w:rsid w:val="00F72DDD"/>
    <w:rsid w:val="00F752D5"/>
    <w:rsid w:val="00F772B3"/>
    <w:rsid w:val="00F77F19"/>
    <w:rsid w:val="00F80DBF"/>
    <w:rsid w:val="00F854BF"/>
    <w:rsid w:val="00F903C5"/>
    <w:rsid w:val="00F904B4"/>
    <w:rsid w:val="00F91086"/>
    <w:rsid w:val="00F92195"/>
    <w:rsid w:val="00F95F98"/>
    <w:rsid w:val="00F965BE"/>
    <w:rsid w:val="00FA1013"/>
    <w:rsid w:val="00FA4645"/>
    <w:rsid w:val="00FA6A89"/>
    <w:rsid w:val="00FB35C4"/>
    <w:rsid w:val="00FB7732"/>
    <w:rsid w:val="00FB7F54"/>
    <w:rsid w:val="00FC07C4"/>
    <w:rsid w:val="00FC2EA8"/>
    <w:rsid w:val="00FC681A"/>
    <w:rsid w:val="00FC7196"/>
    <w:rsid w:val="00FD02FD"/>
    <w:rsid w:val="00FD17FC"/>
    <w:rsid w:val="00FD2321"/>
    <w:rsid w:val="00FE0069"/>
    <w:rsid w:val="00FE0793"/>
    <w:rsid w:val="00FE25EF"/>
    <w:rsid w:val="00FE76BC"/>
    <w:rsid w:val="00FE7AB7"/>
    <w:rsid w:val="00FF5F4B"/>
    <w:rsid w:val="2D1B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 stroke="f">
      <v:fill color="white"/>
      <v:stroke on="f"/>
    </o:shapedefaults>
    <o:shapelayout v:ext="edit">
      <o:idmap v:ext="edit" data="2"/>
    </o:shapelayout>
  </w:shapeDefaults>
  <w:decimalSymbol w:val="."/>
  <w:listSeparator w:val=","/>
  <w14:docId w14:val="55205F94"/>
  <w15:docId w15:val="{CA77DCF0-969A-4974-B3B3-FAE55D7BB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宋体" w:eastAsia="宋体" w:hAnsi="宋体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qFormat="1"/>
    <w:lsdException w:name="header" w:semiHidden="1" w:qFormat="1"/>
    <w:lsdException w:name="footer" w:semiHidden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locked="1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locked/>
    <w:pPr>
      <w:keepNext/>
      <w:keepLines/>
      <w:spacing w:before="340" w:after="330" w:line="578" w:lineRule="auto"/>
      <w:outlineLvl w:val="0"/>
    </w:pPr>
    <w:rPr>
      <w:rFonts w:ascii="等线" w:eastAsia="等线" w:hAnsi="等线"/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semiHidden/>
    <w:unhideWhenUsed/>
    <w:qFormat/>
    <w:locked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qFormat/>
    <w:pPr>
      <w:jc w:val="left"/>
    </w:pPr>
  </w:style>
  <w:style w:type="paragraph" w:styleId="a5">
    <w:name w:val="Date"/>
    <w:basedOn w:val="a"/>
    <w:next w:val="a"/>
    <w:link w:val="a6"/>
    <w:uiPriority w:val="99"/>
    <w:semiHidden/>
    <w:unhideWhenUsed/>
    <w:qFormat/>
    <w:pPr>
      <w:ind w:leftChars="2500" w:left="100"/>
    </w:pPr>
  </w:style>
  <w:style w:type="paragraph" w:styleId="a7">
    <w:name w:val="Balloon Text"/>
    <w:basedOn w:val="a"/>
    <w:link w:val="a8"/>
    <w:uiPriority w:val="99"/>
    <w:semiHidden/>
    <w:rPr>
      <w:sz w:val="18"/>
      <w:szCs w:val="18"/>
    </w:rPr>
  </w:style>
  <w:style w:type="paragraph" w:styleId="a9">
    <w:name w:val="footer"/>
    <w:basedOn w:val="a"/>
    <w:link w:val="aa"/>
    <w:uiPriority w:val="99"/>
    <w:semiHidden/>
    <w:pPr>
      <w:tabs>
        <w:tab w:val="center" w:pos="4153"/>
        <w:tab w:val="right" w:pos="8306"/>
      </w:tabs>
      <w:snapToGrid w:val="0"/>
      <w:jc w:val="left"/>
    </w:pPr>
    <w:rPr>
      <w:rFonts w:ascii="宋体" w:hAnsi="宋体"/>
      <w:color w:val="FF0000"/>
      <w:sz w:val="18"/>
      <w:szCs w:val="18"/>
    </w:rPr>
  </w:style>
  <w:style w:type="paragraph" w:styleId="ab">
    <w:name w:val="header"/>
    <w:basedOn w:val="a"/>
    <w:link w:val="ac"/>
    <w:uiPriority w:val="99"/>
    <w:semiHidden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宋体" w:hAnsi="宋体"/>
      <w:color w:val="FF0000"/>
      <w:sz w:val="18"/>
      <w:szCs w:val="18"/>
    </w:rPr>
  </w:style>
  <w:style w:type="paragraph" w:styleId="ad">
    <w:name w:val="annotation subject"/>
    <w:basedOn w:val="a3"/>
    <w:next w:val="a3"/>
    <w:link w:val="ae"/>
    <w:uiPriority w:val="99"/>
    <w:semiHidden/>
    <w:qFormat/>
    <w:rPr>
      <w:b/>
      <w:bCs/>
    </w:rPr>
  </w:style>
  <w:style w:type="table" w:styleId="af">
    <w:name w:val="Table Grid"/>
    <w:basedOn w:val="a1"/>
    <w:qFormat/>
    <w:lock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page number"/>
    <w:uiPriority w:val="99"/>
    <w:semiHidden/>
    <w:qFormat/>
    <w:rPr>
      <w:rFonts w:cs="Times New Roman"/>
    </w:rPr>
  </w:style>
  <w:style w:type="character" w:styleId="af1">
    <w:name w:val="Hyperlink"/>
    <w:uiPriority w:val="99"/>
    <w:unhideWhenUsed/>
    <w:qFormat/>
    <w:rPr>
      <w:color w:val="0000FF"/>
      <w:u w:val="single"/>
    </w:rPr>
  </w:style>
  <w:style w:type="character" w:styleId="af2">
    <w:name w:val="annotation reference"/>
    <w:uiPriority w:val="99"/>
    <w:qFormat/>
    <w:rPr>
      <w:rFonts w:cs="Times New Roman"/>
      <w:sz w:val="21"/>
      <w:szCs w:val="21"/>
    </w:rPr>
  </w:style>
  <w:style w:type="character" w:customStyle="1" w:styleId="ac">
    <w:name w:val="页眉 字符"/>
    <w:link w:val="ab"/>
    <w:uiPriority w:val="99"/>
    <w:semiHidden/>
    <w:locked/>
    <w:rPr>
      <w:rFonts w:cs="Times New Roman"/>
      <w:sz w:val="18"/>
      <w:szCs w:val="18"/>
    </w:rPr>
  </w:style>
  <w:style w:type="character" w:customStyle="1" w:styleId="aa">
    <w:name w:val="页脚 字符"/>
    <w:link w:val="a9"/>
    <w:uiPriority w:val="99"/>
    <w:semiHidden/>
    <w:qFormat/>
    <w:locked/>
    <w:rPr>
      <w:rFonts w:cs="Times New Roman"/>
      <w:sz w:val="18"/>
      <w:szCs w:val="18"/>
    </w:rPr>
  </w:style>
  <w:style w:type="character" w:customStyle="1" w:styleId="a4">
    <w:name w:val="批注文字 字符"/>
    <w:link w:val="a3"/>
    <w:uiPriority w:val="99"/>
    <w:semiHidden/>
    <w:qFormat/>
    <w:locked/>
    <w:rPr>
      <w:rFonts w:ascii="Calibri" w:hAnsi="Calibri" w:cs="Times New Roman"/>
      <w:color w:val="auto"/>
      <w:sz w:val="22"/>
      <w:szCs w:val="22"/>
    </w:rPr>
  </w:style>
  <w:style w:type="character" w:customStyle="1" w:styleId="a8">
    <w:name w:val="批注框文本 字符"/>
    <w:link w:val="a7"/>
    <w:uiPriority w:val="99"/>
    <w:semiHidden/>
    <w:locked/>
    <w:rPr>
      <w:rFonts w:ascii="Calibri" w:hAnsi="Calibri" w:cs="Times New Roman"/>
      <w:color w:val="auto"/>
      <w:sz w:val="18"/>
      <w:szCs w:val="18"/>
    </w:rPr>
  </w:style>
  <w:style w:type="character" w:customStyle="1" w:styleId="ae">
    <w:name w:val="批注主题 字符"/>
    <w:link w:val="ad"/>
    <w:uiPriority w:val="99"/>
    <w:semiHidden/>
    <w:qFormat/>
    <w:locked/>
    <w:rPr>
      <w:rFonts w:ascii="Calibri" w:hAnsi="Calibri" w:cs="Times New Roman"/>
      <w:b/>
      <w:bCs/>
      <w:color w:val="auto"/>
      <w:sz w:val="22"/>
      <w:szCs w:val="22"/>
    </w:rPr>
  </w:style>
  <w:style w:type="character" w:customStyle="1" w:styleId="a6">
    <w:name w:val="日期 字符"/>
    <w:link w:val="a5"/>
    <w:uiPriority w:val="99"/>
    <w:semiHidden/>
    <w:rPr>
      <w:rFonts w:ascii="Calibri" w:hAnsi="Calibri"/>
    </w:rPr>
  </w:style>
  <w:style w:type="character" w:customStyle="1" w:styleId="10">
    <w:name w:val="标题 1 字符"/>
    <w:link w:val="1"/>
    <w:uiPriority w:val="9"/>
    <w:qFormat/>
    <w:rPr>
      <w:rFonts w:ascii="等线" w:eastAsia="等线" w:hAnsi="等线"/>
      <w:b/>
      <w:bCs/>
      <w:kern w:val="44"/>
      <w:sz w:val="44"/>
      <w:szCs w:val="44"/>
    </w:rPr>
  </w:style>
  <w:style w:type="paragraph" w:customStyle="1" w:styleId="3Hirisun">
    <w:name w:val="标题 3（Hirisun）"/>
    <w:basedOn w:val="3"/>
    <w:next w:val="Hirisun"/>
    <w:qFormat/>
    <w:pPr>
      <w:numPr>
        <w:ilvl w:val="2"/>
        <w:numId w:val="1"/>
      </w:numPr>
      <w:tabs>
        <w:tab w:val="left" w:pos="960"/>
      </w:tabs>
      <w:spacing w:line="415" w:lineRule="auto"/>
      <w:ind w:left="2540" w:hanging="420"/>
      <w:jc w:val="left"/>
    </w:pPr>
    <w:rPr>
      <w:rFonts w:ascii="Arial" w:eastAsia="黑体" w:hAnsi="Arial"/>
      <w:bCs w:val="0"/>
      <w:kern w:val="0"/>
      <w:sz w:val="30"/>
      <w:szCs w:val="30"/>
      <w:lang w:val="zh-CN"/>
    </w:rPr>
  </w:style>
  <w:style w:type="paragraph" w:customStyle="1" w:styleId="Hirisun">
    <w:name w:val="正文（Hirisun）"/>
    <w:qFormat/>
    <w:pPr>
      <w:spacing w:line="300" w:lineRule="auto"/>
    </w:pPr>
    <w:rPr>
      <w:rFonts w:ascii="Calibri" w:hAnsi="Calibri" w:cs="黑体"/>
      <w:kern w:val="2"/>
      <w:sz w:val="24"/>
      <w:szCs w:val="21"/>
    </w:rPr>
  </w:style>
  <w:style w:type="character" w:customStyle="1" w:styleId="30">
    <w:name w:val="标题 3 字符"/>
    <w:link w:val="3"/>
    <w:semiHidden/>
    <w:rPr>
      <w:rFonts w:ascii="Calibri" w:hAnsi="Calibri"/>
      <w:b/>
      <w:bCs/>
      <w:kern w:val="2"/>
      <w:sz w:val="32"/>
      <w:szCs w:val="32"/>
    </w:rPr>
  </w:style>
  <w:style w:type="paragraph" w:styleId="af3">
    <w:name w:val="List Paragraph"/>
    <w:basedOn w:val="a"/>
    <w:link w:val="af4"/>
    <w:uiPriority w:val="34"/>
    <w:qFormat/>
    <w:pPr>
      <w:ind w:firstLineChars="200" w:firstLine="420"/>
    </w:pPr>
  </w:style>
  <w:style w:type="character" w:customStyle="1" w:styleId="af4">
    <w:name w:val="列表段落 字符"/>
    <w:link w:val="af3"/>
    <w:uiPriority w:val="34"/>
    <w:qFormat/>
    <w:rPr>
      <w:rFonts w:ascii="Calibri" w:hAnsi="Calibri"/>
      <w:kern w:val="2"/>
      <w:sz w:val="21"/>
      <w:szCs w:val="22"/>
    </w:rPr>
  </w:style>
  <w:style w:type="paragraph" w:customStyle="1" w:styleId="11">
    <w:name w:val="修订1"/>
    <w:hidden/>
    <w:uiPriority w:val="99"/>
    <w:semiHidden/>
    <w:qFormat/>
    <w:rPr>
      <w:rFonts w:ascii="Calibri" w:hAnsi="Calibri"/>
      <w:kern w:val="2"/>
      <w:sz w:val="21"/>
      <w:szCs w:val="22"/>
    </w:rPr>
  </w:style>
  <w:style w:type="character" w:customStyle="1" w:styleId="12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729E8320-F8C7-4A76-AAC4-5F7699AB4C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28</Words>
  <Characters>165</Characters>
  <Application>Microsoft Office Word</Application>
  <DocSecurity>0</DocSecurity>
  <Lines>1</Lines>
  <Paragraphs>1</Paragraphs>
  <ScaleCrop>false</ScaleCrop>
  <Company>www.dadighost.com</Company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宋乾</dc:creator>
  <cp:lastModifiedBy>毓佳 周</cp:lastModifiedBy>
  <cp:revision>29</cp:revision>
  <cp:lastPrinted>2025-06-26T07:27:00Z</cp:lastPrinted>
  <dcterms:created xsi:type="dcterms:W3CDTF">2025-06-24T01:38:00Z</dcterms:created>
  <dcterms:modified xsi:type="dcterms:W3CDTF">2025-06-30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8</vt:lpwstr>
  </property>
  <property fmtid="{D5CDD505-2E9C-101B-9397-08002B2CF9AE}" pid="3" name="ICV">
    <vt:lpwstr>44838664B45142E895715F6DB76ED0FF</vt:lpwstr>
  </property>
</Properties>
</file>